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icken Manure Resistan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igh gentamicin resistance in Klebsiella isolat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-VAN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12/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VAN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cken (n =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9:58:04Z</dcterms:created>
  <dcterms:modified xsi:type="dcterms:W3CDTF">2025-06-11T09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